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1C4EB608">
                  <wp:simplePos x="0" y="0"/>
                  <wp:positionH relativeFrom="column">
                    <wp:posOffset>-2372</wp:posOffset>
                  </wp:positionH>
                  <wp:positionV relativeFrom="paragraph">
                    <wp:posOffset>31723</wp:posOffset>
                  </wp:positionV>
                  <wp:extent cx="1127573" cy="1127573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638" cy="1133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7168A4BC" w:rsidR="008B083F" w:rsidRPr="009718DA" w:rsidRDefault="00B13F37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 w:rsidRPr="00B13F37">
              <w:rPr>
                <w:rFonts w:ascii="Times New Roman" w:hAnsi="Times New Roman"/>
                <w:b/>
                <w:color w:val="auto"/>
                <w:sz w:val="22"/>
              </w:rPr>
              <w:t>SAFİYE ÇIKRIKÇIOĞLU MYO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1FF6EFDE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603D39EF" w:rsidR="00791CAB" w:rsidRPr="00551766" w:rsidRDefault="00791CAB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ÇENT KADROSU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5731822C" w:rsidR="00034213" w:rsidRPr="003B6C01" w:rsidRDefault="00775203" w:rsidP="00994A79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</w:t>
            </w:r>
            <w:r w:rsidR="00994A79">
              <w:rPr>
                <w:rFonts w:ascii="Times New Roman" w:hAnsi="Times New Roman"/>
                <w:sz w:val="20"/>
                <w:szCs w:val="20"/>
              </w:rPr>
              <w:t>Bölüm/</w:t>
            </w:r>
            <w:proofErr w:type="gramStart"/>
            <w:r w:rsidR="00994A79">
              <w:rPr>
                <w:rFonts w:ascii="Times New Roman" w:hAnsi="Times New Roman"/>
                <w:sz w:val="20"/>
                <w:szCs w:val="20"/>
              </w:rPr>
              <w:t>Program</w:t>
            </w:r>
            <w:r w:rsidRPr="003B6C01">
              <w:rPr>
                <w:rFonts w:ascii="Times New Roman" w:hAnsi="Times New Roman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60D029D9" w:rsidR="005B1863" w:rsidRPr="005B1863" w:rsidRDefault="00994A79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94A79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Safiye Çıkrıkçıoğlu Meslek Yüksekokulunda</w:t>
            </w:r>
            <w:r w:rsidR="002C0FAE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6F58B7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oçent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6F58B7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8F0C012" w14:textId="7E602B0B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1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 (YÖKDİL)</w:t>
            </w:r>
            <w:r w:rsidR="00441E7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veya YDS sınavından; </w:t>
            </w:r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eslek yüksekokulu kadrolarına yapılacak atamalar için en az </w:t>
            </w:r>
            <w:r w:rsidR="007C11DC">
              <w:rPr>
                <w:rFonts w:ascii="Times New Roman" w:hAnsi="Times New Roman"/>
                <w:b/>
                <w:bCs/>
                <w:sz w:val="20"/>
                <w:szCs w:val="20"/>
              </w:rPr>
              <w:t>6</w:t>
            </w:r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>5 (</w:t>
            </w:r>
            <w:r w:rsidR="007C11DC">
              <w:rPr>
                <w:rFonts w:ascii="Times New Roman" w:hAnsi="Times New Roman"/>
                <w:b/>
                <w:bCs/>
                <w:sz w:val="20"/>
                <w:szCs w:val="20"/>
              </w:rPr>
              <w:t>altmış</w:t>
            </w:r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ş) puan ya da eşdeğeri kabul e</w:t>
            </w:r>
            <w:r w:rsidR="007C11DC">
              <w:rPr>
                <w:rFonts w:ascii="Times New Roman" w:hAnsi="Times New Roman"/>
                <w:b/>
                <w:bCs/>
                <w:sz w:val="20"/>
                <w:szCs w:val="20"/>
              </w:rPr>
              <w:t>dilen bir dil sınavından en az 6</w:t>
            </w:r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>5 (</w:t>
            </w:r>
            <w:r w:rsidR="007C11DC">
              <w:rPr>
                <w:rFonts w:ascii="Times New Roman" w:hAnsi="Times New Roman"/>
                <w:b/>
                <w:bCs/>
                <w:sz w:val="20"/>
                <w:szCs w:val="20"/>
              </w:rPr>
              <w:t>altmış</w:t>
            </w:r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ş) puanın muadili bir puan almış </w:t>
            </w:r>
            <w:proofErr w:type="gramStart"/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>olmak.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  <w:proofErr w:type="gramEnd"/>
          </w:p>
          <w:p w14:paraId="17052591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EF9E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abancı Dil puanı ile ilgili olarak; sınavın adı, sınavın dönemi, sınav tarihi ve sınav sonucu belirtilmelidi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6F58B7" w:rsidRPr="005B1863" w:rsidRDefault="00113325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6F58B7" w:rsidRPr="005B1863" w:rsidRDefault="00113325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0C059C" w14:textId="77777777" w:rsidR="007C11DC" w:rsidRDefault="007C11DC" w:rsidP="007C11DC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FF7946">
              <w:rPr>
                <w:rFonts w:ascii="Times New Roman" w:hAnsi="Times New Roman"/>
                <w:b/>
                <w:bCs/>
                <w:sz w:val="20"/>
                <w:szCs w:val="20"/>
              </w:rPr>
              <w:t>Fakülte, yüksekokul ve meslek yüksekokulu kadrolarına yapılacak atamalar için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FF7946">
              <w:rPr>
                <w:rFonts w:ascii="Times New Roman" w:hAnsi="Times New Roman"/>
                <w:b/>
                <w:bCs/>
                <w:sz w:val="20"/>
                <w:szCs w:val="20"/>
              </w:rPr>
              <w:t>ÜAK tarafından oluşturulacak jürilerce yapılan sözlü sınavından başarılı olmak.</w:t>
            </w:r>
          </w:p>
          <w:p w14:paraId="383FFE2D" w14:textId="77777777" w:rsidR="007C11DC" w:rsidRPr="005B1863" w:rsidRDefault="007C11DC" w:rsidP="007C11DC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0A06C949" w:rsidR="006F58B7" w:rsidRPr="005B1863" w:rsidRDefault="007C11DC" w:rsidP="007C11DC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F7946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ÜAK tarafından oluşturulacak jürilerce yapılan sözlü sınavından başarılı olduğunu belirt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6F58B7" w:rsidRPr="005B1863" w:rsidRDefault="00113325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6F58B7" w:rsidRPr="005B1863" w:rsidRDefault="00113325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117DAFAC" w14:textId="77777777" w:rsidTr="00371B0E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35B2527E" w:rsidR="006F58B7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</w:t>
            </w:r>
            <w:r w:rsidR="00C2026B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) </w:t>
            </w:r>
            <w:r w:rsidR="00C2026B" w:rsidRPr="00C2026B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eslek Yüksekokullarının Sağlık Bilimleri Alanındaki Bölümlerinde Doçent Kadrosuna Atanabilmek için;</w:t>
            </w:r>
            <w:r w:rsidR="00C2026B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A82EB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1. bendi gereği;</w:t>
            </w:r>
            <w:r w:rsidR="00A82EB9">
              <w:t xml:space="preserve"> </w:t>
            </w:r>
            <w:r w:rsidR="00A82EB9" w:rsidRPr="00A82EB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mış olmak,</w:t>
            </w:r>
            <w:r w:rsidR="00A82EB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</w:p>
          <w:p w14:paraId="227DFE43" w14:textId="5690272E" w:rsidR="00C977D3" w:rsidRDefault="00C977D3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44DB1B38" w14:textId="4AE9604C" w:rsidR="006F58B7" w:rsidRPr="00053082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ÜAK tarafınd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en doçentlik unvanın </w:t>
            </w:r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iş tarihi ve </w:t>
            </w:r>
            <w:proofErr w:type="spellStart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nabilimdalı</w:t>
            </w:r>
            <w:proofErr w:type="spellEnd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4F7C44" w14:textId="2B14CF59" w:rsidR="006F58B7" w:rsidRPr="00DF06E4" w:rsidRDefault="006F58B7" w:rsidP="006F58B7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A0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4B010B5" w14:textId="7087BC0E" w:rsidR="006F58B7" w:rsidRPr="005B1863" w:rsidRDefault="00113325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371B0E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371B0E" w:rsidRPr="005B1863" w14:paraId="54441EE6" w14:textId="77777777" w:rsidTr="00C917A3">
        <w:trPr>
          <w:trHeight w:val="1251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A1F40B" w14:textId="1E5FF07E" w:rsidR="00371B0E" w:rsidRPr="00A82EB9" w:rsidRDefault="00C2026B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C2026B">
              <w:rPr>
                <w:rFonts w:ascii="Times New Roman" w:hAnsi="Times New Roman"/>
                <w:b/>
                <w:bCs/>
                <w:sz w:val="20"/>
                <w:szCs w:val="20"/>
              </w:rPr>
              <w:t>MADDE II-D) Meslek Yüksekokullarının Sağlık Bilimleri Alanındaki Bölümlerinde Doçent Kadrosuna Atanabilmek için;</w:t>
            </w:r>
            <w:r w:rsidR="00C917A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371B0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2</w:t>
            </w:r>
            <w:r w:rsidR="00371B0E"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  <w:r w:rsidR="00371B0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ndi gereği</w:t>
            </w:r>
            <w:r w:rsidR="00DB42BF">
              <w:rPr>
                <w:rFonts w:ascii="Times New Roman" w:hAnsi="Times New Roman"/>
                <w:b/>
                <w:bCs/>
                <w:sz w:val="20"/>
                <w:szCs w:val="20"/>
              </w:rPr>
              <w:t>;</w:t>
            </w:r>
            <w:r w:rsidR="00371B0E"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045E74" w:rsidRPr="00045E74">
              <w:rPr>
                <w:rStyle w:val="fontstyle01"/>
                <w:sz w:val="20"/>
                <w:szCs w:val="20"/>
              </w:rPr>
              <w:t>En az 2 (iki) yıl süreyle, üniversiteler veya alanı ile ilgili bilimsel bir araştırma kuruluşunda fiilen çalışmış olmak,</w:t>
            </w:r>
          </w:p>
          <w:p w14:paraId="1BCAD0A5" w14:textId="77777777" w:rsidR="00371B0E" w:rsidRPr="00A82EB9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241C0651" w14:textId="3D970AD3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="00045E74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</w:t>
            </w:r>
            <w:r w:rsidR="00C2026B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raştırma K</w:t>
            </w:r>
            <w:r w:rsidR="00045E74" w:rsidRPr="00045E74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ruluşunda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fiilen çalışmış olduğu açıklanmalıdır.</w:t>
            </w:r>
          </w:p>
          <w:p w14:paraId="0B4A470F" w14:textId="55642031" w:rsidR="00371B0E" w:rsidRPr="00304952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2E0442" w14:textId="3D2EE462" w:rsidR="00371B0E" w:rsidRPr="00DF06E4" w:rsidRDefault="00113325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656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426631AA" w14:textId="13867FC5" w:rsidR="00371B0E" w:rsidRDefault="00113325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2143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3B94BDDA" w14:textId="77777777" w:rsidR="00371B0E" w:rsidRDefault="00371B0E" w:rsidP="00371B0E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917A3" w:rsidRPr="005B1863" w14:paraId="72F30B02" w14:textId="77777777" w:rsidTr="00C917A3">
        <w:trPr>
          <w:trHeight w:val="993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8E0C6D5" w14:textId="61C22807" w:rsidR="00C917A3" w:rsidRPr="00371B0E" w:rsidRDefault="007540F7" w:rsidP="00371B0E">
            <w:pPr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7540F7">
              <w:rPr>
                <w:rStyle w:val="fontstyle01"/>
                <w:sz w:val="20"/>
                <w:szCs w:val="20"/>
              </w:rPr>
              <w:t>MADDE II-D) Meslek Yüksekokullarının Sağlık Bilimleri Alanındaki Bölümlerinde Doçent Kadrosuna Atanabilmek için</w:t>
            </w:r>
            <w:r w:rsidR="00C917A3" w:rsidRPr="0082636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="00C917A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C917A3">
              <w:rPr>
                <w:rStyle w:val="fontstyle01"/>
                <w:sz w:val="20"/>
                <w:szCs w:val="20"/>
              </w:rPr>
              <w:t>3</w:t>
            </w:r>
            <w:r w:rsidR="00C917A3" w:rsidRPr="00C917A3">
              <w:rPr>
                <w:rStyle w:val="fontstyle01"/>
                <w:sz w:val="20"/>
                <w:szCs w:val="20"/>
              </w:rPr>
              <w:t>. bendi gereği</w:t>
            </w:r>
            <w:r w:rsidR="00C917A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; </w:t>
            </w:r>
            <w:r w:rsidR="00C917A3" w:rsidRPr="00C917A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blo </w:t>
            </w:r>
            <w:proofErr w:type="gramStart"/>
            <w:r w:rsidR="00C917A3" w:rsidRPr="00C917A3">
              <w:rPr>
                <w:rFonts w:ascii="Times New Roman" w:hAnsi="Times New Roman"/>
                <w:b/>
                <w:bCs/>
                <w:sz w:val="20"/>
                <w:szCs w:val="20"/>
              </w:rPr>
              <w:t>1a</w:t>
            </w:r>
            <w:proofErr w:type="gramEnd"/>
            <w:r w:rsidR="00C917A3" w:rsidRPr="00C917A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ve Tablo 2’den toplamda en az 250 (iki yüz elli) puan almış olmak,</w:t>
            </w:r>
          </w:p>
          <w:p w14:paraId="1238BE9C" w14:textId="77777777" w:rsidR="00C917A3" w:rsidRPr="00C917A3" w:rsidRDefault="00C917A3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auto"/>
                <w:sz w:val="20"/>
                <w:szCs w:val="20"/>
              </w:rPr>
            </w:pPr>
          </w:p>
          <w:p w14:paraId="3987044F" w14:textId="2A363130" w:rsidR="00C917A3" w:rsidRPr="005B1863" w:rsidRDefault="00660E42" w:rsidP="00C917A3">
            <w:pPr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Adayın, Tablo 1a’dan</w:t>
            </w:r>
            <w:r w:rsidR="00C917A3" w:rsidRPr="00C917A3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ve Tablo </w:t>
            </w:r>
            <w:r w:rsidR="006E7DEA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2’den almış olduğu puanlar ile </w:t>
            </w:r>
            <w:r w:rsidR="00C917A3" w:rsidRPr="00C917A3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toplam puan belirtilmelidir</w:t>
            </w:r>
            <w:r w:rsidR="00C917A3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.</w:t>
            </w:r>
            <w:r w:rsidR="00C917A3" w:rsidRPr="00C917A3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BF84AB" w14:textId="77777777" w:rsidR="00C917A3" w:rsidRPr="00127EDF" w:rsidRDefault="00113325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033261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7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917A3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851705C" w14:textId="77777777" w:rsidR="00C917A3" w:rsidRDefault="00113325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072966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7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917A3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0BBD29A3" w14:textId="77777777" w:rsidR="00C917A3" w:rsidRDefault="00C917A3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</w:tc>
      </w:tr>
      <w:tr w:rsidR="00EA4384" w:rsidRPr="005B1863" w14:paraId="7C668F7A" w14:textId="77777777" w:rsidTr="00791CAB">
        <w:trPr>
          <w:trHeight w:val="117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F34092" w14:textId="5324D12F" w:rsidR="00045E74" w:rsidRDefault="007540F7" w:rsidP="00045E74">
            <w:pPr>
              <w:jc w:val="both"/>
              <w:rPr>
                <w:rStyle w:val="fontstyle01"/>
                <w:sz w:val="20"/>
                <w:szCs w:val="20"/>
              </w:rPr>
            </w:pPr>
            <w:r w:rsidRPr="007540F7">
              <w:rPr>
                <w:rStyle w:val="fontstyle01"/>
                <w:sz w:val="20"/>
                <w:szCs w:val="20"/>
              </w:rPr>
              <w:t>MADDE II-D) Meslek Yüksekokullarının Sağlık Bilimleri Alanındaki Bölümlerinde Doçent Kadrosuna Atanabilmek için</w:t>
            </w:r>
            <w:r w:rsidR="00045E74" w:rsidRPr="0082636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;</w:t>
            </w:r>
            <w:r w:rsidR="00045E74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>
              <w:rPr>
                <w:rStyle w:val="fontstyle01"/>
                <w:sz w:val="20"/>
                <w:szCs w:val="20"/>
              </w:rPr>
              <w:t>4</w:t>
            </w:r>
            <w:r w:rsidR="00045E74" w:rsidRPr="00C917A3">
              <w:rPr>
                <w:rStyle w:val="fontstyle01"/>
                <w:sz w:val="20"/>
                <w:szCs w:val="20"/>
              </w:rPr>
              <w:t>. bendi gereği</w:t>
            </w:r>
            <w:r w:rsidR="00045E74">
              <w:rPr>
                <w:rStyle w:val="fontstyle01"/>
                <w:sz w:val="20"/>
                <w:szCs w:val="20"/>
              </w:rPr>
              <w:t xml:space="preserve">; </w:t>
            </w:r>
            <w:r w:rsidR="00045E74" w:rsidRPr="00C917A3">
              <w:rPr>
                <w:rStyle w:val="fontstyle01"/>
                <w:sz w:val="20"/>
                <w:szCs w:val="20"/>
              </w:rPr>
              <w:t>Aşağıdaki (a, b</w:t>
            </w:r>
            <w:r w:rsidR="00045E74">
              <w:rPr>
                <w:rStyle w:val="fontstyle01"/>
                <w:sz w:val="20"/>
                <w:szCs w:val="20"/>
              </w:rPr>
              <w:t>,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="00045E74">
              <w:rPr>
                <w:rStyle w:val="fontstyle01"/>
                <w:sz w:val="20"/>
                <w:szCs w:val="20"/>
              </w:rPr>
              <w:t>c</w:t>
            </w:r>
            <w:r>
              <w:rPr>
                <w:rStyle w:val="fontstyle01"/>
                <w:sz w:val="20"/>
                <w:szCs w:val="20"/>
              </w:rPr>
              <w:t>, d</w:t>
            </w:r>
            <w:r w:rsidR="00045E74" w:rsidRPr="00C917A3">
              <w:rPr>
                <w:rStyle w:val="fontstyle01"/>
                <w:sz w:val="20"/>
                <w:szCs w:val="20"/>
              </w:rPr>
              <w:t>) şartlardan en az birini sağlamış olmak;</w:t>
            </w:r>
          </w:p>
          <w:p w14:paraId="221B36B7" w14:textId="20EB5609" w:rsidR="00045E74" w:rsidRDefault="007540F7" w:rsidP="007540F7">
            <w:pPr>
              <w:pStyle w:val="ListeParagraf"/>
              <w:numPr>
                <w:ilvl w:val="0"/>
                <w:numId w:val="3"/>
              </w:numPr>
              <w:jc w:val="both"/>
              <w:rPr>
                <w:rStyle w:val="fontstyle01"/>
                <w:b w:val="0"/>
                <w:sz w:val="20"/>
                <w:szCs w:val="20"/>
              </w:rPr>
            </w:pPr>
            <w:r w:rsidRPr="007540F7">
              <w:rPr>
                <w:rStyle w:val="fontstyle01"/>
                <w:b w:val="0"/>
                <w:sz w:val="20"/>
                <w:szCs w:val="20"/>
              </w:rPr>
              <w:t>Atanacağı ilgili temel alanda veya yakından ilgili bir alanda en az 3 (üç) ay süreli ve akademik amaçlı yurtdışı deneyimi olmak,</w:t>
            </w:r>
          </w:p>
          <w:p w14:paraId="4986E994" w14:textId="77777777" w:rsidR="00045E74" w:rsidRPr="00045E74" w:rsidRDefault="00045E74" w:rsidP="00045E74">
            <w:pPr>
              <w:pStyle w:val="ListeParagraf"/>
              <w:ind w:left="1018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76F6DA38" w14:textId="277FB5CE" w:rsidR="00045E74" w:rsidRDefault="00045E74" w:rsidP="00045E74">
            <w:pPr>
              <w:pStyle w:val="ListeParagraf"/>
              <w:ind w:left="1018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yurtdışında hangi Yükseköğretim veya Araştırma </w:t>
            </w:r>
            <w:proofErr w:type="spellStart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mış veya araştırmada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ulunmuş olduğu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696E582E" w14:textId="77777777" w:rsidR="00045E74" w:rsidRPr="00045E74" w:rsidRDefault="00045E74" w:rsidP="00045E74">
            <w:pPr>
              <w:pStyle w:val="ListeParagraf"/>
              <w:ind w:left="1018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090EBD49" w14:textId="473C353D" w:rsidR="00045E74" w:rsidRDefault="007540F7" w:rsidP="007540F7">
            <w:pPr>
              <w:pStyle w:val="ListeParagraf"/>
              <w:numPr>
                <w:ilvl w:val="0"/>
                <w:numId w:val="3"/>
              </w:numPr>
              <w:jc w:val="both"/>
              <w:rPr>
                <w:rStyle w:val="fontstyle01"/>
                <w:b w:val="0"/>
                <w:sz w:val="20"/>
                <w:szCs w:val="20"/>
              </w:rPr>
            </w:pPr>
            <w:r w:rsidRPr="007540F7">
              <w:rPr>
                <w:rStyle w:val="fontstyle01"/>
                <w:b w:val="0"/>
                <w:sz w:val="20"/>
                <w:szCs w:val="20"/>
              </w:rPr>
              <w:t>TÜBİTAK, TÜBA, GEBİP, AB, SANTEZ, TAGEM veya Kayseri Üniversitesi Senatosu tarafından kabul edilen eşdeğer kurumların onayladığı en az 1 (bir) araştırma projesinde yürütücü veya 2 (iki) araştırma projesinde araştırmacı olmak</w:t>
            </w:r>
            <w:r w:rsidR="00045E74" w:rsidRPr="00045E74">
              <w:rPr>
                <w:rStyle w:val="fontstyle01"/>
                <w:b w:val="0"/>
                <w:sz w:val="20"/>
                <w:szCs w:val="20"/>
              </w:rPr>
              <w:t>.</w:t>
            </w:r>
          </w:p>
          <w:p w14:paraId="641EF519" w14:textId="77777777" w:rsidR="00045E74" w:rsidRPr="00045E74" w:rsidRDefault="00045E74" w:rsidP="00045E74">
            <w:pPr>
              <w:pStyle w:val="ListeParagraf"/>
              <w:ind w:left="1018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47A860F5" w14:textId="0FBCE52D" w:rsidR="00045E74" w:rsidRPr="00045E74" w:rsidRDefault="00045E74" w:rsidP="00045E74">
            <w:pPr>
              <w:pStyle w:val="ListeParagraf"/>
              <w:ind w:left="1050" w:hanging="14"/>
              <w:jc w:val="both"/>
              <w:rPr>
                <w:rStyle w:val="fontstyle01"/>
                <w:b w:val="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1E563D37" w14:textId="77777777" w:rsidR="00045E74" w:rsidRPr="00045E74" w:rsidRDefault="00045E74" w:rsidP="00045E74">
            <w:pPr>
              <w:pStyle w:val="ListeParagraf"/>
              <w:ind w:left="1018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398E82FD" w14:textId="6FE26E91" w:rsidR="00EA4384" w:rsidRDefault="007540F7" w:rsidP="007540F7">
            <w:pPr>
              <w:pStyle w:val="ListeParagraf"/>
              <w:numPr>
                <w:ilvl w:val="0"/>
                <w:numId w:val="3"/>
              </w:numPr>
              <w:jc w:val="both"/>
              <w:rPr>
                <w:rStyle w:val="fontstyle01"/>
                <w:b w:val="0"/>
                <w:sz w:val="20"/>
                <w:szCs w:val="20"/>
              </w:rPr>
            </w:pPr>
            <w:r w:rsidRPr="007540F7">
              <w:rPr>
                <w:rStyle w:val="fontstyle01"/>
                <w:b w:val="0"/>
                <w:sz w:val="20"/>
                <w:szCs w:val="20"/>
              </w:rPr>
              <w:lastRenderedPageBreak/>
              <w:t>Atanacağı ilgili temel alanda veya yakından ilgili bir alanda tek yazarlı veya editör olarak ulusal/uluslararası nitelikte bilimsel bir kitap yazmış olmak,</w:t>
            </w:r>
          </w:p>
          <w:p w14:paraId="6F82000C" w14:textId="77777777" w:rsidR="00045E74" w:rsidRPr="00045E74" w:rsidRDefault="00045E74" w:rsidP="00045E74">
            <w:pPr>
              <w:pStyle w:val="ListeParagraf"/>
              <w:ind w:left="1018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3D95F800" w14:textId="77777777" w:rsidR="007540F7" w:rsidRDefault="007540F7" w:rsidP="007540F7">
            <w:pPr>
              <w:pStyle w:val="ListeParagraf"/>
              <w:ind w:left="1018"/>
              <w:jc w:val="both"/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</w:pPr>
            <w:r w:rsidRPr="007540F7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 atanacağı ilgili temel alanda veya yakından ilgili bir alanda tek yazarlı veya editör olarak yayımladığı ulusal/uluslarara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sı nitelikte bilimsel kitap(</w:t>
            </w:r>
            <w:proofErr w:type="spellStart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ların</w:t>
            </w:r>
            <w:proofErr w:type="spellEnd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)</w:t>
            </w:r>
            <w:r w:rsidRPr="007540F7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adı, yayımlanma tarihi, ISBN numarası ve yayınevi hakkında bilgi verilmelidir.</w:t>
            </w:r>
          </w:p>
          <w:p w14:paraId="6C163D01" w14:textId="77777777" w:rsidR="007540F7" w:rsidRDefault="007540F7" w:rsidP="007540F7">
            <w:pPr>
              <w:pStyle w:val="ListeParagraf"/>
              <w:ind w:left="1018"/>
              <w:jc w:val="both"/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</w:pPr>
          </w:p>
          <w:p w14:paraId="5208CDFB" w14:textId="4679DAD4" w:rsidR="007540F7" w:rsidRDefault="007540F7" w:rsidP="007540F7">
            <w:pPr>
              <w:pStyle w:val="ListeParagraf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7540F7"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Madde 3’deki puana ilaveten Tablo 1a ve Tablo 2’den toplamda en az 250 (iki yüz elli) puan almış olmak,</w:t>
            </w:r>
          </w:p>
          <w:p w14:paraId="6BBAFE52" w14:textId="77777777" w:rsidR="007540F7" w:rsidRPr="007540F7" w:rsidRDefault="007540F7" w:rsidP="007540F7">
            <w:pPr>
              <w:pStyle w:val="ListeParagraf"/>
              <w:ind w:left="1018"/>
              <w:jc w:val="bot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</w:p>
          <w:p w14:paraId="5123F6AC" w14:textId="0501E04B" w:rsidR="007540F7" w:rsidRPr="00045E74" w:rsidRDefault="007540F7" w:rsidP="007540F7">
            <w:pPr>
              <w:pStyle w:val="ListeParagraf"/>
              <w:ind w:left="1018"/>
              <w:jc w:val="bot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3’e ilaveten </w:t>
            </w:r>
            <w:r w:rsidR="007658E0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ablo 1a’d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ve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  <w:p w14:paraId="6D43E6B7" w14:textId="251C6D42" w:rsidR="00EA4384" w:rsidRPr="00C917A3" w:rsidRDefault="00EA4384" w:rsidP="00371B0E">
            <w:pPr>
              <w:ind w:right="57"/>
              <w:jc w:val="both"/>
              <w:rPr>
                <w:rStyle w:val="fontstyle01"/>
                <w:sz w:val="20"/>
                <w:szCs w:val="20"/>
              </w:rPr>
            </w:pPr>
            <w:r w:rsidRPr="00F65C1D"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D5EE5C" w14:textId="46B4007B" w:rsidR="00045E74" w:rsidRPr="00DF06E4" w:rsidRDefault="00113325" w:rsidP="00045E74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922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E7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45E74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0F6F01E" w14:textId="142639EF" w:rsidR="00EA4384" w:rsidRDefault="00113325" w:rsidP="00045E7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6214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E7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45E74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045E74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791CAB" w:rsidRPr="005B1863" w14:paraId="0836F7DC" w14:textId="77777777" w:rsidTr="00025F19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17F63C" w14:textId="77777777" w:rsidR="00791CAB" w:rsidRPr="005B1863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 w:rsidRPr="000F6764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oçent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kadrosuna atanabilmek için yürür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4E0514" w14:textId="77777777" w:rsidR="00791CAB" w:rsidRPr="000F6764" w:rsidRDefault="00113325" w:rsidP="00380EBC">
            <w:pPr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57373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0F6764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0F6764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A25D3B1" w14:textId="77777777" w:rsidR="00791CAB" w:rsidRPr="005B1863" w:rsidRDefault="00113325" w:rsidP="00380EB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27437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5B1863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02DBB20" w14:textId="77777777" w:rsidTr="00025F19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CF5C22" w14:textId="52B218AC" w:rsidR="00791CAB" w:rsidRPr="00304952" w:rsidRDefault="00791CAB" w:rsidP="00025F19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 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vars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bu alana yazılmalıdır.</w:t>
            </w:r>
          </w:p>
          <w:p w14:paraId="110E5A73" w14:textId="77777777" w:rsidR="00791CAB" w:rsidRDefault="00791CAB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6EB095F0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774FFD1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E86B07F" w14:textId="77777777" w:rsidR="00791CAB" w:rsidRPr="005B1863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Üye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06DFB4CC" w14:textId="77777777" w:rsidR="00791CAB" w:rsidRPr="00034213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791CAB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F3F65" w14:textId="77777777" w:rsidR="00113325" w:rsidRDefault="00113325" w:rsidP="00E7178C">
      <w:pPr>
        <w:spacing w:after="0" w:line="240" w:lineRule="auto"/>
      </w:pPr>
      <w:r>
        <w:separator/>
      </w:r>
    </w:p>
  </w:endnote>
  <w:endnote w:type="continuationSeparator" w:id="0">
    <w:p w14:paraId="52110863" w14:textId="77777777" w:rsidR="00113325" w:rsidRDefault="00113325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2CFF3" w14:textId="77777777" w:rsidR="00113325" w:rsidRDefault="00113325" w:rsidP="00E7178C">
      <w:pPr>
        <w:spacing w:after="0" w:line="240" w:lineRule="auto"/>
      </w:pPr>
      <w:r>
        <w:separator/>
      </w:r>
    </w:p>
  </w:footnote>
  <w:footnote w:type="continuationSeparator" w:id="0">
    <w:p w14:paraId="7DBFCCEB" w14:textId="77777777" w:rsidR="00113325" w:rsidRDefault="00113325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57630" w14:textId="1B363E77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F1646" w14:textId="333E33AB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B41AC" w14:textId="7D82BA69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" w15:restartNumberingAfterBreak="0">
    <w:nsid w:val="69425971"/>
    <w:multiLevelType w:val="hybridMultilevel"/>
    <w:tmpl w:val="C2445F18"/>
    <w:lvl w:ilvl="0" w:tplc="E8D82B5C">
      <w:start w:val="1"/>
      <w:numFmt w:val="lowerLetter"/>
      <w:lvlText w:val="%1)"/>
      <w:lvlJc w:val="left"/>
      <w:pPr>
        <w:ind w:left="101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38" w:hanging="360"/>
      </w:pPr>
    </w:lvl>
    <w:lvl w:ilvl="2" w:tplc="041F001B" w:tentative="1">
      <w:start w:val="1"/>
      <w:numFmt w:val="lowerRoman"/>
      <w:lvlText w:val="%3."/>
      <w:lvlJc w:val="right"/>
      <w:pPr>
        <w:ind w:left="2458" w:hanging="180"/>
      </w:pPr>
    </w:lvl>
    <w:lvl w:ilvl="3" w:tplc="041F000F" w:tentative="1">
      <w:start w:val="1"/>
      <w:numFmt w:val="decimal"/>
      <w:lvlText w:val="%4."/>
      <w:lvlJc w:val="left"/>
      <w:pPr>
        <w:ind w:left="3178" w:hanging="360"/>
      </w:pPr>
    </w:lvl>
    <w:lvl w:ilvl="4" w:tplc="041F0019" w:tentative="1">
      <w:start w:val="1"/>
      <w:numFmt w:val="lowerLetter"/>
      <w:lvlText w:val="%5."/>
      <w:lvlJc w:val="left"/>
      <w:pPr>
        <w:ind w:left="3898" w:hanging="360"/>
      </w:pPr>
    </w:lvl>
    <w:lvl w:ilvl="5" w:tplc="041F001B" w:tentative="1">
      <w:start w:val="1"/>
      <w:numFmt w:val="lowerRoman"/>
      <w:lvlText w:val="%6."/>
      <w:lvlJc w:val="right"/>
      <w:pPr>
        <w:ind w:left="4618" w:hanging="180"/>
      </w:pPr>
    </w:lvl>
    <w:lvl w:ilvl="6" w:tplc="041F000F" w:tentative="1">
      <w:start w:val="1"/>
      <w:numFmt w:val="decimal"/>
      <w:lvlText w:val="%7."/>
      <w:lvlJc w:val="left"/>
      <w:pPr>
        <w:ind w:left="5338" w:hanging="360"/>
      </w:pPr>
    </w:lvl>
    <w:lvl w:ilvl="7" w:tplc="041F0019" w:tentative="1">
      <w:start w:val="1"/>
      <w:numFmt w:val="lowerLetter"/>
      <w:lvlText w:val="%8."/>
      <w:lvlJc w:val="left"/>
      <w:pPr>
        <w:ind w:left="6058" w:hanging="360"/>
      </w:pPr>
    </w:lvl>
    <w:lvl w:ilvl="8" w:tplc="041F001B" w:tentative="1">
      <w:start w:val="1"/>
      <w:numFmt w:val="lowerRoman"/>
      <w:lvlText w:val="%9."/>
      <w:lvlJc w:val="right"/>
      <w:pPr>
        <w:ind w:left="6778" w:hanging="180"/>
      </w:pPr>
    </w:lvl>
  </w:abstractNum>
  <w:abstractNum w:abstractNumId="2" w15:restartNumberingAfterBreak="0">
    <w:nsid w:val="790D49CD"/>
    <w:multiLevelType w:val="hybridMultilevel"/>
    <w:tmpl w:val="A5AAE356"/>
    <w:lvl w:ilvl="0" w:tplc="690C6BCA">
      <w:start w:val="1"/>
      <w:numFmt w:val="lowerLetter"/>
      <w:lvlText w:val="%1)"/>
      <w:lvlJc w:val="left"/>
      <w:pPr>
        <w:ind w:left="121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34" w:hanging="360"/>
      </w:pPr>
    </w:lvl>
    <w:lvl w:ilvl="2" w:tplc="041F001B" w:tentative="1">
      <w:start w:val="1"/>
      <w:numFmt w:val="lowerRoman"/>
      <w:lvlText w:val="%3."/>
      <w:lvlJc w:val="right"/>
      <w:pPr>
        <w:ind w:left="2654" w:hanging="180"/>
      </w:pPr>
    </w:lvl>
    <w:lvl w:ilvl="3" w:tplc="041F000F" w:tentative="1">
      <w:start w:val="1"/>
      <w:numFmt w:val="decimal"/>
      <w:lvlText w:val="%4."/>
      <w:lvlJc w:val="left"/>
      <w:pPr>
        <w:ind w:left="3374" w:hanging="360"/>
      </w:pPr>
    </w:lvl>
    <w:lvl w:ilvl="4" w:tplc="041F0019" w:tentative="1">
      <w:start w:val="1"/>
      <w:numFmt w:val="lowerLetter"/>
      <w:lvlText w:val="%5."/>
      <w:lvlJc w:val="left"/>
      <w:pPr>
        <w:ind w:left="4094" w:hanging="360"/>
      </w:pPr>
    </w:lvl>
    <w:lvl w:ilvl="5" w:tplc="041F001B" w:tentative="1">
      <w:start w:val="1"/>
      <w:numFmt w:val="lowerRoman"/>
      <w:lvlText w:val="%6."/>
      <w:lvlJc w:val="right"/>
      <w:pPr>
        <w:ind w:left="4814" w:hanging="180"/>
      </w:pPr>
    </w:lvl>
    <w:lvl w:ilvl="6" w:tplc="041F000F" w:tentative="1">
      <w:start w:val="1"/>
      <w:numFmt w:val="decimal"/>
      <w:lvlText w:val="%7."/>
      <w:lvlJc w:val="left"/>
      <w:pPr>
        <w:ind w:left="5534" w:hanging="360"/>
      </w:pPr>
    </w:lvl>
    <w:lvl w:ilvl="7" w:tplc="041F0019" w:tentative="1">
      <w:start w:val="1"/>
      <w:numFmt w:val="lowerLetter"/>
      <w:lvlText w:val="%8."/>
      <w:lvlJc w:val="left"/>
      <w:pPr>
        <w:ind w:left="6254" w:hanging="360"/>
      </w:pPr>
    </w:lvl>
    <w:lvl w:ilvl="8" w:tplc="041F001B" w:tentative="1">
      <w:start w:val="1"/>
      <w:numFmt w:val="lowerRoman"/>
      <w:lvlText w:val="%9."/>
      <w:lvlJc w:val="right"/>
      <w:pPr>
        <w:ind w:left="6974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01910"/>
    <w:rsid w:val="000035CA"/>
    <w:rsid w:val="00003E93"/>
    <w:rsid w:val="00034213"/>
    <w:rsid w:val="00045E74"/>
    <w:rsid w:val="00053082"/>
    <w:rsid w:val="00095A97"/>
    <w:rsid w:val="000A327C"/>
    <w:rsid w:val="000B6F45"/>
    <w:rsid w:val="000C0E8E"/>
    <w:rsid w:val="000C6142"/>
    <w:rsid w:val="000F4657"/>
    <w:rsid w:val="000F5756"/>
    <w:rsid w:val="000F6764"/>
    <w:rsid w:val="00102699"/>
    <w:rsid w:val="00113325"/>
    <w:rsid w:val="0012625D"/>
    <w:rsid w:val="00127EDF"/>
    <w:rsid w:val="0013583F"/>
    <w:rsid w:val="00175D29"/>
    <w:rsid w:val="00182996"/>
    <w:rsid w:val="0018309E"/>
    <w:rsid w:val="001851B8"/>
    <w:rsid w:val="00186BF5"/>
    <w:rsid w:val="00190E3D"/>
    <w:rsid w:val="001B3D25"/>
    <w:rsid w:val="001F2B9D"/>
    <w:rsid w:val="0023799F"/>
    <w:rsid w:val="00246194"/>
    <w:rsid w:val="00295C6E"/>
    <w:rsid w:val="002C0FAE"/>
    <w:rsid w:val="002C126C"/>
    <w:rsid w:val="00304952"/>
    <w:rsid w:val="00345E88"/>
    <w:rsid w:val="00362D17"/>
    <w:rsid w:val="00371B0E"/>
    <w:rsid w:val="00372E96"/>
    <w:rsid w:val="00380EBC"/>
    <w:rsid w:val="003B6C01"/>
    <w:rsid w:val="00422FEA"/>
    <w:rsid w:val="00441E7B"/>
    <w:rsid w:val="00442DFC"/>
    <w:rsid w:val="004438A1"/>
    <w:rsid w:val="00472DB6"/>
    <w:rsid w:val="004F54C9"/>
    <w:rsid w:val="00551766"/>
    <w:rsid w:val="005B1863"/>
    <w:rsid w:val="005D62C9"/>
    <w:rsid w:val="00611417"/>
    <w:rsid w:val="00620A2A"/>
    <w:rsid w:val="006317E6"/>
    <w:rsid w:val="00633964"/>
    <w:rsid w:val="006501E8"/>
    <w:rsid w:val="00660E42"/>
    <w:rsid w:val="00674D76"/>
    <w:rsid w:val="006B119B"/>
    <w:rsid w:val="006D1AC2"/>
    <w:rsid w:val="006E7DEA"/>
    <w:rsid w:val="006F58B7"/>
    <w:rsid w:val="006F68F1"/>
    <w:rsid w:val="00702E4C"/>
    <w:rsid w:val="007540F7"/>
    <w:rsid w:val="007658E0"/>
    <w:rsid w:val="007673FD"/>
    <w:rsid w:val="00775203"/>
    <w:rsid w:val="00776AD1"/>
    <w:rsid w:val="00791CAB"/>
    <w:rsid w:val="007C0EAF"/>
    <w:rsid w:val="007C11DC"/>
    <w:rsid w:val="007E1DAB"/>
    <w:rsid w:val="008052B9"/>
    <w:rsid w:val="00826369"/>
    <w:rsid w:val="00856F1E"/>
    <w:rsid w:val="00887E5C"/>
    <w:rsid w:val="008A5A48"/>
    <w:rsid w:val="008B083F"/>
    <w:rsid w:val="008F7E8C"/>
    <w:rsid w:val="00903040"/>
    <w:rsid w:val="00914DD2"/>
    <w:rsid w:val="00925186"/>
    <w:rsid w:val="00947D20"/>
    <w:rsid w:val="009539D4"/>
    <w:rsid w:val="009718DA"/>
    <w:rsid w:val="00994A79"/>
    <w:rsid w:val="009C42CE"/>
    <w:rsid w:val="009C4471"/>
    <w:rsid w:val="009C7525"/>
    <w:rsid w:val="00A12CC1"/>
    <w:rsid w:val="00A32FA7"/>
    <w:rsid w:val="00A4329F"/>
    <w:rsid w:val="00A541F1"/>
    <w:rsid w:val="00A82003"/>
    <w:rsid w:val="00A82EB9"/>
    <w:rsid w:val="00A85A06"/>
    <w:rsid w:val="00AB05C8"/>
    <w:rsid w:val="00AB14FA"/>
    <w:rsid w:val="00AB4379"/>
    <w:rsid w:val="00B1297E"/>
    <w:rsid w:val="00B1342E"/>
    <w:rsid w:val="00B13F37"/>
    <w:rsid w:val="00B17DC5"/>
    <w:rsid w:val="00B46ABD"/>
    <w:rsid w:val="00B555CE"/>
    <w:rsid w:val="00B56B2C"/>
    <w:rsid w:val="00B82C35"/>
    <w:rsid w:val="00BE416C"/>
    <w:rsid w:val="00C2026B"/>
    <w:rsid w:val="00C22391"/>
    <w:rsid w:val="00C422D9"/>
    <w:rsid w:val="00C778BA"/>
    <w:rsid w:val="00C917A3"/>
    <w:rsid w:val="00C977D3"/>
    <w:rsid w:val="00CB69D1"/>
    <w:rsid w:val="00CC38B3"/>
    <w:rsid w:val="00D41EF5"/>
    <w:rsid w:val="00D6160D"/>
    <w:rsid w:val="00D75055"/>
    <w:rsid w:val="00D83983"/>
    <w:rsid w:val="00DB42BF"/>
    <w:rsid w:val="00DD20AE"/>
    <w:rsid w:val="00DE0645"/>
    <w:rsid w:val="00DE1727"/>
    <w:rsid w:val="00DF06E4"/>
    <w:rsid w:val="00DF0C71"/>
    <w:rsid w:val="00DF4D61"/>
    <w:rsid w:val="00E27C85"/>
    <w:rsid w:val="00E41576"/>
    <w:rsid w:val="00E62DE6"/>
    <w:rsid w:val="00E7178C"/>
    <w:rsid w:val="00EA4384"/>
    <w:rsid w:val="00EA7CDE"/>
    <w:rsid w:val="00EB7FDE"/>
    <w:rsid w:val="00EC06A3"/>
    <w:rsid w:val="00EC59EB"/>
    <w:rsid w:val="00EF658C"/>
    <w:rsid w:val="00F65C1D"/>
    <w:rsid w:val="00F93703"/>
    <w:rsid w:val="00F96CFA"/>
    <w:rsid w:val="00FB2204"/>
    <w:rsid w:val="00FB5BED"/>
    <w:rsid w:val="00FC633E"/>
    <w:rsid w:val="00FD52BA"/>
    <w:rsid w:val="00FE2335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docId w15:val="{585DF3F9-2F81-4D7D-B75A-635FF9DC1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4D5DCE-D5C4-42CF-92C5-AA0A83A3B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in Cemal MENGÜÇ</dc:creator>
  <cp:lastModifiedBy>mustafa çavuş</cp:lastModifiedBy>
  <cp:revision>2</cp:revision>
  <cp:lastPrinted>2020-12-22T10:41:00Z</cp:lastPrinted>
  <dcterms:created xsi:type="dcterms:W3CDTF">2021-05-23T19:33:00Z</dcterms:created>
  <dcterms:modified xsi:type="dcterms:W3CDTF">2021-05-23T19:33:00Z</dcterms:modified>
</cp:coreProperties>
</file>